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>
      <w:bookmarkStart w:id="0" w:name="_GoBack"/>
      <w:bookmarkEnd w:id="0"/>
    </w:p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5D6EB1" w:rsidRPr="005D6EB1" w:rsidRDefault="00F5465C">
      <w:pPr>
        <w:jc w:val="center"/>
        <w:rPr>
          <w:b/>
        </w:rPr>
      </w:pPr>
      <w:r w:rsidRPr="005D6EB1">
        <w:rPr>
          <w:b/>
        </w:rPr>
        <w:t>Creative Non-Fiction</w:t>
      </w:r>
    </w:p>
    <w:p w:rsidR="002A2A03" w:rsidRDefault="00F5465C">
      <w:pPr>
        <w:jc w:val="center"/>
      </w:pPr>
      <w:r>
        <w:t>Your Name  (First M. Last)</w:t>
      </w:r>
    </w:p>
    <w:p w:rsidR="002A2A03" w:rsidRDefault="00F5465C">
      <w:pPr>
        <w:jc w:val="center"/>
      </w:pPr>
      <w:r>
        <w:t>School or Institution Name (University at Place or Town, State)</w:t>
      </w:r>
    </w:p>
    <w:p w:rsidR="005D6EB1" w:rsidRDefault="00F5465C" w:rsidP="005D6EB1">
      <w:pPr>
        <w:ind w:firstLine="0"/>
        <w:jc w:val="center"/>
      </w:pPr>
      <w:r>
        <w:br w:type="page"/>
      </w:r>
      <w:r>
        <w:lastRenderedPageBreak/>
        <w:t xml:space="preserve"> </w:t>
      </w:r>
    </w:p>
    <w:p w:rsidR="000F05FB" w:rsidRDefault="00F5465C" w:rsidP="00E8559D">
      <w:pPr>
        <w:ind w:left="720" w:hanging="720"/>
        <w:jc w:val="center"/>
        <w:rPr>
          <w:b/>
        </w:rPr>
      </w:pPr>
      <w:r w:rsidRPr="000F05FB">
        <w:rPr>
          <w:b/>
        </w:rPr>
        <w:t>Creative Non-Fiction</w:t>
      </w:r>
    </w:p>
    <w:p w:rsidR="00B875B3" w:rsidRDefault="00F5465C" w:rsidP="00E8559D">
      <w:pPr>
        <w:tabs>
          <w:tab w:val="left" w:pos="0"/>
        </w:tabs>
        <w:ind w:firstLine="0"/>
      </w:pPr>
      <w:r>
        <w:t xml:space="preserve">             Life has a weird way of taking us to places that we never want to visit, back to the memory lane </w:t>
      </w:r>
      <w:r>
        <w:t>where everything is so messed up, s</w:t>
      </w:r>
      <w:r w:rsidR="00104D61">
        <w:t>ad,</w:t>
      </w:r>
      <w:r>
        <w:t xml:space="preserve"> confusing</w:t>
      </w:r>
      <w:r w:rsidR="00104D61">
        <w:t xml:space="preserve"> and most importantly life changing</w:t>
      </w:r>
      <w:r>
        <w:t>.</w:t>
      </w:r>
      <w:r w:rsidR="00104D61">
        <w:t xml:space="preserve"> It was a fine morning when I woke up to the sound of an alarm. </w:t>
      </w:r>
      <w:r>
        <w:t xml:space="preserve"> </w:t>
      </w:r>
      <w:r w:rsidR="00104D61">
        <w:t>I dressed up and drove my car three miles to pick my friend an</w:t>
      </w:r>
      <w:r w:rsidR="006B2010">
        <w:t>d</w:t>
      </w:r>
      <w:r w:rsidR="00104D61">
        <w:t xml:space="preserve"> from there we went for a hike in </w:t>
      </w:r>
      <w:r w:rsidR="006B2010" w:rsidRPr="006B2010">
        <w:t>Yosemite National Park</w:t>
      </w:r>
      <w:r w:rsidR="006B2010">
        <w:t xml:space="preserve"> in California. </w:t>
      </w:r>
    </w:p>
    <w:p w:rsidR="006B2010" w:rsidRDefault="00F5465C" w:rsidP="00E8559D">
      <w:pPr>
        <w:tabs>
          <w:tab w:val="left" w:pos="0"/>
        </w:tabs>
        <w:ind w:firstLine="0"/>
      </w:pPr>
      <w:r>
        <w:t xml:space="preserve">We started our hike </w:t>
      </w:r>
      <w:r w:rsidR="00883DAA">
        <w:t>among the giant sequoias in Wawona basin</w:t>
      </w:r>
      <w:r>
        <w:t>.</w:t>
      </w:r>
    </w:p>
    <w:p w:rsidR="00C40CB6" w:rsidRDefault="00F5465C" w:rsidP="00E8559D">
      <w:pPr>
        <w:tabs>
          <w:tab w:val="left" w:pos="0"/>
        </w:tabs>
        <w:ind w:firstLine="0"/>
      </w:pPr>
      <w:r>
        <w:t xml:space="preserve">     </w:t>
      </w:r>
      <w:r w:rsidR="00B13E58">
        <w:t xml:space="preserve">        </w:t>
      </w:r>
      <w:r>
        <w:t xml:space="preserve">It was my first visit and I was amazed by the heightened grizzly giant </w:t>
      </w:r>
      <w:r w:rsidR="001B082D">
        <w:t>trees covering the whole ground</w:t>
      </w:r>
      <w:r w:rsidR="00A81DBD">
        <w:t xml:space="preserve">. Every single leave, tree </w:t>
      </w:r>
      <w:r w:rsidR="00571DCC">
        <w:t>branch</w:t>
      </w:r>
      <w:r w:rsidR="00A81DBD">
        <w:t xml:space="preserve"> and a strip of grass</w:t>
      </w:r>
      <w:r w:rsidR="00571DCC">
        <w:t>,</w:t>
      </w:r>
      <w:r w:rsidR="00A81DBD">
        <w:t xml:space="preserve"> smelled fresh</w:t>
      </w:r>
      <w:r w:rsidR="001512AE">
        <w:t>. I was smelling wildflowers, damp g</w:t>
      </w:r>
      <w:r w:rsidR="003B3839">
        <w:t xml:space="preserve">round, and its wild mint herbs. Every step that took on the slightly wet </w:t>
      </w:r>
      <w:r w:rsidR="00D01ECF">
        <w:t>ground was</w:t>
      </w:r>
      <w:r w:rsidR="003B3839">
        <w:t xml:space="preserve"> refreshing my soul </w:t>
      </w:r>
      <w:r w:rsidR="00D01ECF">
        <w:t xml:space="preserve">from the inside. </w:t>
      </w:r>
      <w:r w:rsidR="00571DCC">
        <w:t>Everything</w:t>
      </w:r>
      <w:r w:rsidR="00D01ECF">
        <w:t xml:space="preserve"> felt enthralling. All the long trees surrounding me from left, right, front were making me realize </w:t>
      </w:r>
      <w:r w:rsidR="00A94EDD">
        <w:t>about my fragile</w:t>
      </w:r>
      <w:r w:rsidR="00571DCC">
        <w:t xml:space="preserve"> s</w:t>
      </w:r>
      <w:r w:rsidR="00A94EDD">
        <w:t>mall existence. Trees were giant, every</w:t>
      </w:r>
      <w:r w:rsidR="00E536CC">
        <w:t xml:space="preserve"> </w:t>
      </w:r>
      <w:r w:rsidR="00A94EDD">
        <w:t>time I looked</w:t>
      </w:r>
      <w:r w:rsidR="00E536CC">
        <w:t xml:space="preserve"> </w:t>
      </w:r>
      <w:r w:rsidR="00A94EDD">
        <w:t>up</w:t>
      </w:r>
      <w:r w:rsidR="00571DCC">
        <w:t>,</w:t>
      </w:r>
      <w:r w:rsidR="00A94EDD">
        <w:t xml:space="preserve"> all I was able to see </w:t>
      </w:r>
      <w:r w:rsidR="00571DCC">
        <w:t>was</w:t>
      </w:r>
      <w:r w:rsidR="00A94EDD">
        <w:t xml:space="preserve"> the leaves and branches of all the trees colliding with the branches </w:t>
      </w:r>
      <w:r w:rsidR="009223C3">
        <w:t xml:space="preserve">and leaves of the </w:t>
      </w:r>
      <w:r w:rsidR="00351F57">
        <w:t>fellow</w:t>
      </w:r>
      <w:r w:rsidR="009223C3">
        <w:t xml:space="preserve"> trees, framing the small</w:t>
      </w:r>
      <w:r w:rsidR="00351F57">
        <w:t xml:space="preserve"> visible</w:t>
      </w:r>
      <w:r w:rsidR="009223C3">
        <w:t xml:space="preserve"> p</w:t>
      </w:r>
      <w:r w:rsidR="00351F57">
        <w:t>ortions of the sky. My ant view</w:t>
      </w:r>
      <w:r w:rsidR="009223C3">
        <w:t xml:space="preserve"> made me felt like a </w:t>
      </w:r>
      <w:r w:rsidR="00E536CC">
        <w:t>dwarf.</w:t>
      </w:r>
    </w:p>
    <w:p w:rsidR="00E536CC" w:rsidRDefault="00F5465C" w:rsidP="00E8559D">
      <w:pPr>
        <w:tabs>
          <w:tab w:val="left" w:pos="0"/>
        </w:tabs>
        <w:ind w:firstLine="0"/>
      </w:pPr>
      <w:r>
        <w:t xml:space="preserve">              The wind was blowing heavily from all directions, it seem</w:t>
      </w:r>
      <w:r w:rsidR="004D3B09">
        <w:t xml:space="preserve">ed </w:t>
      </w:r>
      <w:r>
        <w:t xml:space="preserve">like it is </w:t>
      </w:r>
      <w:r w:rsidR="004D3B09">
        <w:t>wre</w:t>
      </w:r>
      <w:r>
        <w:t>stling with its own self</w:t>
      </w:r>
      <w:r w:rsidR="004D3B09">
        <w:t>. It was breezy but</w:t>
      </w:r>
      <w:r w:rsidR="006E0148">
        <w:t xml:space="preserve"> winds were not intimidating enough to stop my feet from moving forward. I and my friend kept walking for two hours until we started to feel tired.</w:t>
      </w:r>
      <w:r w:rsidR="00E87D44">
        <w:t xml:space="preserve"> We stopped under the grey color rocked that </w:t>
      </w:r>
      <w:r w:rsidR="00007117">
        <w:t xml:space="preserve">was damp and green moss was covering it from its rear side.  My friend didn’t want to walk more so I decided to take the walk by myself.  </w:t>
      </w:r>
    </w:p>
    <w:p w:rsidR="00007117" w:rsidRDefault="00F5465C" w:rsidP="00E8559D">
      <w:pPr>
        <w:tabs>
          <w:tab w:val="left" w:pos="0"/>
        </w:tabs>
        <w:ind w:firstLine="0"/>
      </w:pPr>
      <w:r>
        <w:t xml:space="preserve">             I was so fascinated by the</w:t>
      </w:r>
      <w:r w:rsidR="00D22399">
        <w:t xml:space="preserve"> slick leaves and rough tree barks that I didn't realize that I was on some unknown path. I realized it when I reached a point where trees were not thick anymore. </w:t>
      </w:r>
      <w:r w:rsidR="00D22399">
        <w:lastRenderedPageBreak/>
        <w:t xml:space="preserve">And </w:t>
      </w:r>
      <w:r w:rsidR="00935AC4">
        <w:t>f</w:t>
      </w:r>
      <w:r w:rsidR="00D22399">
        <w:t>ound</w:t>
      </w:r>
      <w:r w:rsidR="00935AC4">
        <w:t xml:space="preserve"> myself</w:t>
      </w:r>
      <w:r w:rsidR="00D22399">
        <w:t xml:space="preserve"> standing on the bare brown ground </w:t>
      </w:r>
      <w:r w:rsidR="00935AC4">
        <w:t>on the crossroads. It was a horrifying feeling and I had no idea that which direction was right to take. I panicked and in that moment of confusion and horror, I had a deja</w:t>
      </w:r>
      <w:r>
        <w:t xml:space="preserve"> </w:t>
      </w:r>
      <w:r w:rsidR="00935AC4">
        <w:t>vu, but it was no</w:t>
      </w:r>
      <w:r w:rsidR="00931768">
        <w:t>t exactly deja</w:t>
      </w:r>
      <w:r>
        <w:t xml:space="preserve"> </w:t>
      </w:r>
      <w:r w:rsidR="00931768">
        <w:t>vu</w:t>
      </w:r>
      <w:r w:rsidR="00FB3C5F">
        <w:t xml:space="preserve">, I felt like I have experienced this crossroads before. It reminded </w:t>
      </w:r>
      <w:r w:rsidR="00931768">
        <w:t>me</w:t>
      </w:r>
      <w:r w:rsidR="00FB3C5F">
        <w:t xml:space="preserve"> of my 13-year-old </w:t>
      </w:r>
      <w:r w:rsidR="00931768">
        <w:t>self</w:t>
      </w:r>
      <w:r w:rsidR="00FB3C5F">
        <w:t xml:space="preserve">, standing in the </w:t>
      </w:r>
      <w:r w:rsidR="00931768">
        <w:t>middle of a crowd in the school</w:t>
      </w:r>
      <w:r w:rsidR="006B2D13">
        <w:t xml:space="preserve"> corridor</w:t>
      </w:r>
      <w:r w:rsidR="00931768">
        <w:t xml:space="preserve"> and teachers surrounding me, asking me to tell the truth about the notes that they</w:t>
      </w:r>
      <w:r w:rsidR="005C39F6">
        <w:t xml:space="preserve"> have</w:t>
      </w:r>
      <w:r w:rsidR="00931768">
        <w:t xml:space="preserve"> found in my bag. </w:t>
      </w:r>
      <w:r w:rsidR="00E70DD3">
        <w:t xml:space="preserve">I was terrified </w:t>
      </w:r>
      <w:r w:rsidR="006B2D13">
        <w:t xml:space="preserve">by the fact that this moment can change my life forever. If I tell them the truth that I stole the notes for the </w:t>
      </w:r>
      <w:r w:rsidR="00E70DD3">
        <w:t>exams, I knew</w:t>
      </w:r>
      <w:r w:rsidR="006B2D13">
        <w:t xml:space="preserve"> they will expel me from school. </w:t>
      </w:r>
      <w:r w:rsidR="008F27D1">
        <w:t xml:space="preserve">The other choice was that I map it on someone else or lie. Once I wanted </w:t>
      </w:r>
      <w:r w:rsidR="002E4DEE">
        <w:t xml:space="preserve">to map it on my classmates who was always in trouble due to his behavior issues. I knew that everyone will </w:t>
      </w:r>
      <w:r w:rsidR="006D4A7E">
        <w:t>believe</w:t>
      </w:r>
      <w:r w:rsidR="002E4DEE">
        <w:t xml:space="preserve"> me if I lie but it will get him expelled</w:t>
      </w:r>
      <w:r w:rsidR="00531B27">
        <w:t>, I was sure of that</w:t>
      </w:r>
      <w:r w:rsidR="002E4DEE">
        <w:t xml:space="preserve">. At that moment I </w:t>
      </w:r>
      <w:r w:rsidR="001E770C">
        <w:t>knew, either</w:t>
      </w:r>
      <w:r w:rsidR="002E4DEE">
        <w:t xml:space="preserve"> way, my choi</w:t>
      </w:r>
      <w:r w:rsidR="00531B27">
        <w:t>ce of path will change my life f</w:t>
      </w:r>
      <w:r w:rsidR="002E4DEE">
        <w:t xml:space="preserve">or worse or more worse. But then I realized </w:t>
      </w:r>
      <w:r w:rsidR="001E770C">
        <w:t xml:space="preserve">that I won’t be able to live with myself if I </w:t>
      </w:r>
      <w:r w:rsidR="006D4A7E">
        <w:t>get him expelled. So</w:t>
      </w:r>
      <w:r w:rsidR="001E770C">
        <w:t xml:space="preserve">, at that moment I made a choice to speak the truth and set </w:t>
      </w:r>
      <w:r w:rsidR="006D4A7E">
        <w:t>myself</w:t>
      </w:r>
      <w:r w:rsidR="001E770C">
        <w:t xml:space="preserve"> </w:t>
      </w:r>
      <w:r w:rsidR="006D4A7E">
        <w:t>free</w:t>
      </w:r>
      <w:r w:rsidR="001E770C">
        <w:t xml:space="preserve">, neglecting the consequence. </w:t>
      </w:r>
      <w:r w:rsidR="006D4A7E">
        <w:t>And I did it. Surprisingly my truth made</w:t>
      </w:r>
      <w:r w:rsidR="00531B27">
        <w:t xml:space="preserve"> my</w:t>
      </w:r>
      <w:r w:rsidR="006D4A7E">
        <w:t xml:space="preserve"> teachers forgive me.  </w:t>
      </w:r>
    </w:p>
    <w:p w:rsidR="006D4A7E" w:rsidRDefault="00F5465C" w:rsidP="00E8559D">
      <w:pPr>
        <w:tabs>
          <w:tab w:val="left" w:pos="0"/>
        </w:tabs>
        <w:ind w:firstLine="0"/>
      </w:pPr>
      <w:r>
        <w:t xml:space="preserve">                When I came out of the trance that my memory lane took me into, I realized that my heart is not racing anymore. And I have managed to get out of a state of panic. I slowly took a deep breath and assured mys</w:t>
      </w:r>
      <w:r>
        <w:t xml:space="preserve">elf that I can find my way back through crossroads, only if I try and keep </w:t>
      </w:r>
      <w:r w:rsidR="00251BF7">
        <w:t>my faith up.</w:t>
      </w:r>
      <w:r>
        <w:t xml:space="preserve"> </w:t>
      </w:r>
    </w:p>
    <w:p w:rsidR="00B875B3" w:rsidRDefault="00B875B3" w:rsidP="00E8559D">
      <w:pPr>
        <w:tabs>
          <w:tab w:val="left" w:pos="0"/>
        </w:tabs>
        <w:ind w:firstLine="0"/>
      </w:pPr>
    </w:p>
    <w:p w:rsidR="00B875B3" w:rsidRDefault="00B875B3" w:rsidP="00E8559D">
      <w:pPr>
        <w:tabs>
          <w:tab w:val="left" w:pos="0"/>
        </w:tabs>
        <w:ind w:firstLine="0"/>
      </w:pPr>
    </w:p>
    <w:p w:rsidR="00B875B3" w:rsidRDefault="00B875B3" w:rsidP="00E8559D">
      <w:pPr>
        <w:tabs>
          <w:tab w:val="left" w:pos="0"/>
        </w:tabs>
        <w:ind w:firstLine="0"/>
      </w:pPr>
    </w:p>
    <w:p w:rsidR="00E8559D" w:rsidRPr="00E8559D" w:rsidRDefault="00E8559D" w:rsidP="00E8559D">
      <w:pPr>
        <w:tabs>
          <w:tab w:val="left" w:pos="0"/>
        </w:tabs>
        <w:ind w:firstLine="0"/>
      </w:pPr>
    </w:p>
    <w:sectPr w:rsidR="00E8559D" w:rsidRPr="00E8559D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465C" w:rsidRDefault="00F5465C">
      <w:pPr>
        <w:spacing w:line="240" w:lineRule="auto"/>
      </w:pPr>
      <w:r>
        <w:separator/>
      </w:r>
    </w:p>
  </w:endnote>
  <w:endnote w:type="continuationSeparator" w:id="0">
    <w:p w:rsidR="00F5465C" w:rsidRDefault="00F546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465C" w:rsidRDefault="00F5465C">
      <w:pPr>
        <w:spacing w:line="240" w:lineRule="auto"/>
      </w:pPr>
      <w:r>
        <w:separator/>
      </w:r>
    </w:p>
  </w:footnote>
  <w:footnote w:type="continuationSeparator" w:id="0">
    <w:p w:rsidR="00F5465C" w:rsidRDefault="00F546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F5465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F5465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66F9E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 w:rsidRDefault="00F5465C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F5465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66F9E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F5465C">
    <w:pPr>
      <w:ind w:right="360" w:firstLine="0"/>
    </w:pPr>
    <w:r>
      <w:t xml:space="preserve">Running head: SHORTENED </w:t>
    </w:r>
    <w:r>
      <w:t>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7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QUAcitX6iwAAAA="/>
  </w:docVars>
  <w:rsids>
    <w:rsidRoot w:val="00CF29F0"/>
    <w:rsid w:val="00007117"/>
    <w:rsid w:val="0000793A"/>
    <w:rsid w:val="000448E2"/>
    <w:rsid w:val="000B0A32"/>
    <w:rsid w:val="000B0AF5"/>
    <w:rsid w:val="000F05FB"/>
    <w:rsid w:val="000F4778"/>
    <w:rsid w:val="00104D61"/>
    <w:rsid w:val="00105F10"/>
    <w:rsid w:val="001512AE"/>
    <w:rsid w:val="001A0A79"/>
    <w:rsid w:val="001B082D"/>
    <w:rsid w:val="001E770C"/>
    <w:rsid w:val="00251BF7"/>
    <w:rsid w:val="002A2A03"/>
    <w:rsid w:val="002E4DEE"/>
    <w:rsid w:val="00351F57"/>
    <w:rsid w:val="00366BB8"/>
    <w:rsid w:val="003B3839"/>
    <w:rsid w:val="004D3B09"/>
    <w:rsid w:val="00531B27"/>
    <w:rsid w:val="00571DCC"/>
    <w:rsid w:val="00573DB2"/>
    <w:rsid w:val="005C39F6"/>
    <w:rsid w:val="005D6EB1"/>
    <w:rsid w:val="00610C42"/>
    <w:rsid w:val="006B2010"/>
    <w:rsid w:val="006B2D13"/>
    <w:rsid w:val="006D4A7E"/>
    <w:rsid w:val="006E0148"/>
    <w:rsid w:val="00797836"/>
    <w:rsid w:val="00875956"/>
    <w:rsid w:val="00883DAA"/>
    <w:rsid w:val="008F27D1"/>
    <w:rsid w:val="009223C3"/>
    <w:rsid w:val="00931768"/>
    <w:rsid w:val="00934FDC"/>
    <w:rsid w:val="00935AC4"/>
    <w:rsid w:val="00A66F9E"/>
    <w:rsid w:val="00A81DBD"/>
    <w:rsid w:val="00A94EDD"/>
    <w:rsid w:val="00AA4AC1"/>
    <w:rsid w:val="00B13E58"/>
    <w:rsid w:val="00B875B3"/>
    <w:rsid w:val="00C40CB6"/>
    <w:rsid w:val="00C67138"/>
    <w:rsid w:val="00CF29F0"/>
    <w:rsid w:val="00D01ECF"/>
    <w:rsid w:val="00D22399"/>
    <w:rsid w:val="00E536CC"/>
    <w:rsid w:val="00E70DD3"/>
    <w:rsid w:val="00E8559D"/>
    <w:rsid w:val="00E87D44"/>
    <w:rsid w:val="00F5465C"/>
    <w:rsid w:val="00FB3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1BB2AE-8FDF-4D9E-ACE2-50A088E44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3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2</cp:revision>
  <dcterms:created xsi:type="dcterms:W3CDTF">2019-03-06T04:39:00Z</dcterms:created>
  <dcterms:modified xsi:type="dcterms:W3CDTF">2019-03-06T04:39:00Z</dcterms:modified>
</cp:coreProperties>
</file>